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B6417A" w14:textId="11FA2ECE" w:rsidR="00DB0F5D" w:rsidRDefault="007F36A9" w:rsidP="00BF193C">
      <w:pPr>
        <w:pStyle w:val="Titel"/>
        <w:jc w:val="center"/>
        <w:rPr>
          <w:u w:val="single"/>
        </w:rPr>
      </w:pPr>
      <w:r w:rsidRPr="001D20E3">
        <w:rPr>
          <w:b/>
          <w:u w:val="single"/>
        </w:rPr>
        <w:t>P</w:t>
      </w:r>
      <w:r w:rsidRPr="001D20E3">
        <w:rPr>
          <w:u w:val="single"/>
        </w:rPr>
        <w:t xml:space="preserve">ool </w:t>
      </w:r>
      <w:r w:rsidR="00BF193C" w:rsidRPr="001D20E3">
        <w:rPr>
          <w:b/>
          <w:u w:val="single"/>
        </w:rPr>
        <w:t>M</w:t>
      </w:r>
      <w:r w:rsidRPr="001D20E3">
        <w:rPr>
          <w:u w:val="single"/>
        </w:rPr>
        <w:t>a</w:t>
      </w:r>
      <w:r w:rsidR="00BF193C" w:rsidRPr="001D20E3">
        <w:rPr>
          <w:u w:val="single"/>
        </w:rPr>
        <w:t>n</w:t>
      </w:r>
      <w:r w:rsidR="00046688" w:rsidRPr="001D20E3">
        <w:rPr>
          <w:u w:val="single"/>
        </w:rPr>
        <w:t>a</w:t>
      </w:r>
      <w:r w:rsidR="00BF193C" w:rsidRPr="001D20E3">
        <w:rPr>
          <w:u w:val="single"/>
        </w:rPr>
        <w:t xml:space="preserve">gement </w:t>
      </w:r>
      <w:r w:rsidR="00BF193C" w:rsidRPr="001D20E3">
        <w:rPr>
          <w:b/>
          <w:u w:val="single"/>
        </w:rPr>
        <w:t>S</w:t>
      </w:r>
      <w:r w:rsidR="00BF193C" w:rsidRPr="001D20E3">
        <w:rPr>
          <w:u w:val="single"/>
        </w:rPr>
        <w:t>ystem</w:t>
      </w:r>
    </w:p>
    <w:p w14:paraId="2688C7E6" w14:textId="381A8DDA" w:rsidR="00C556CA" w:rsidRPr="00C556CA" w:rsidRDefault="00C556CA" w:rsidP="00C556CA">
      <w:r>
        <w:t>Projektets øverste mål: At udarbejde et system, der kan administrere og kemisk rense en pool, med minimale indgreb fra brugeren. Derudover skal der være en nem brugergrænseflade til at informere brugeren omkring poolens status.</w:t>
      </w:r>
    </w:p>
    <w:p w14:paraId="15006EE0" w14:textId="77777777" w:rsidR="00C556CA" w:rsidRDefault="00B35A9A" w:rsidP="00C556CA">
      <w:pPr>
        <w:keepNext/>
      </w:pPr>
      <w:r w:rsidRPr="00B35A9A">
        <w:rPr>
          <w:noProof/>
        </w:rPr>
        <w:drawing>
          <wp:inline distT="0" distB="0" distL="0" distR="0" wp14:anchorId="3B796AE1" wp14:editId="389152C4">
            <wp:extent cx="6120130" cy="3520440"/>
            <wp:effectExtent l="19050" t="19050" r="13970" b="22860"/>
            <wp:docPr id="1" name="Billede 1" descr="C:\Users\alext\OneDrive - Aarhus universitet\Gruppe 6 - 3. Semesterprojekt\Billeder\poo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ext\OneDrive - Aarhus universitet\Gruppe 6 - 3. Semesterprojekt\Billeder\pool.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6120130" cy="3520440"/>
                    </a:xfrm>
                    <a:prstGeom prst="rect">
                      <a:avLst/>
                    </a:prstGeom>
                    <a:ln w="19050" cap="sq">
                      <a:solidFill>
                        <a:srgbClr val="000000"/>
                      </a:solidFill>
                      <a:miter lim="800000"/>
                    </a:ln>
                    <a:effectLst/>
                  </pic:spPr>
                </pic:pic>
              </a:graphicData>
            </a:graphic>
          </wp:inline>
        </w:drawing>
      </w:r>
    </w:p>
    <w:p w14:paraId="45E25640" w14:textId="6AC160C4" w:rsidR="00B35A9A" w:rsidRPr="00B35A9A" w:rsidRDefault="00C556CA" w:rsidP="00C556CA">
      <w:pPr>
        <w:pStyle w:val="Billedtekst"/>
        <w:jc w:val="center"/>
      </w:pPr>
      <w:r>
        <w:t xml:space="preserve">Figur </w:t>
      </w:r>
      <w:r w:rsidR="00AC70EE">
        <w:fldChar w:fldCharType="begin"/>
      </w:r>
      <w:r w:rsidR="00AC70EE">
        <w:instrText xml:space="preserve"> SEQ Figur \* ARABIC </w:instrText>
      </w:r>
      <w:r w:rsidR="00AC70EE">
        <w:fldChar w:fldCharType="separate"/>
      </w:r>
      <w:r>
        <w:rPr>
          <w:noProof/>
        </w:rPr>
        <w:t>1</w:t>
      </w:r>
      <w:r w:rsidR="00AC70EE">
        <w:rPr>
          <w:noProof/>
        </w:rPr>
        <w:fldChar w:fldCharType="end"/>
      </w:r>
      <w:r>
        <w:t>: Rigt billede af "Pool Management System"</w:t>
      </w:r>
    </w:p>
    <w:p w14:paraId="04D1A3C9" w14:textId="77777777" w:rsidR="003E6BD1" w:rsidRDefault="003E6BD1" w:rsidP="003E6BD1">
      <w:pPr>
        <w:rPr>
          <w:b/>
        </w:rPr>
      </w:pPr>
      <w:r>
        <w:rPr>
          <w:b/>
        </w:rPr>
        <w:t>Kort beskrivelse af projektet</w:t>
      </w:r>
    </w:p>
    <w:p w14:paraId="7984F5F0" w14:textId="5DAA71DF" w:rsidR="003E6BD1" w:rsidRDefault="003E6BD1" w:rsidP="003E6BD1">
      <w:r w:rsidRPr="26F83C76">
        <w:t xml:space="preserve">Vi vil i dette projekt lave et system, der kan administrere og kemisk rense en pool. Systemet vil bestå af sensorer, der kan måle forskellige aspekter i poolen, fx pH, temperatur mm. Det er ideen, at disse aspekter skal administreres af </w:t>
      </w:r>
      <w:proofErr w:type="spellStart"/>
      <w:r w:rsidRPr="26F83C76">
        <w:t>PSoC’en</w:t>
      </w:r>
      <w:proofErr w:type="spellEnd"/>
      <w:r w:rsidRPr="26F83C76">
        <w:t xml:space="preserve">. </w:t>
      </w:r>
      <w:proofErr w:type="spellStart"/>
      <w:r w:rsidRPr="26F83C76">
        <w:t>PSoC’en</w:t>
      </w:r>
      <w:proofErr w:type="spellEnd"/>
      <w:r w:rsidRPr="26F83C76">
        <w:t xml:space="preserve"> vil være forbundet til en </w:t>
      </w:r>
      <w:proofErr w:type="spellStart"/>
      <w:r w:rsidRPr="26F83C76">
        <w:t>RP</w:t>
      </w:r>
      <w:r w:rsidR="006B2C66">
        <w:t>i</w:t>
      </w:r>
      <w:proofErr w:type="spellEnd"/>
      <w:r w:rsidRPr="26F83C76">
        <w:t>, som kan håndtere og transmittere disse data til brugeren via en brugergrænseflade. Dette kunne være en grafisk brugerflade. Derudover skal systemet administrere og starte kemisk rensning af den pågældende pool på baggrund af disse data. Dette vil foregå ved styring af dispensere, som systemet styrer. Det skal gerne være muligt for systemet at kunne måle indholdet af dispensere, så den kan gøre opmærksom på, hvornår en dispenser skal genopfyldes.</w:t>
      </w:r>
    </w:p>
    <w:p w14:paraId="765B6BA2" w14:textId="2C3D0ED4" w:rsidR="00430395" w:rsidRDefault="00430395" w:rsidP="003E6BD1"/>
    <w:p w14:paraId="3D6EA0ED" w14:textId="582069A1" w:rsidR="00430395" w:rsidRDefault="00430395" w:rsidP="003E6BD1"/>
    <w:p w14:paraId="6E8134E7" w14:textId="6DD785F0" w:rsidR="00430395" w:rsidRDefault="00430395" w:rsidP="003E6BD1"/>
    <w:p w14:paraId="003A4A7E" w14:textId="57487274" w:rsidR="00430395" w:rsidRDefault="00430395" w:rsidP="003E6BD1"/>
    <w:p w14:paraId="115BAC34" w14:textId="04EA0383" w:rsidR="00430395" w:rsidRDefault="00430395" w:rsidP="003E6BD1"/>
    <w:p w14:paraId="1030C82D" w14:textId="77777777" w:rsidR="00430395" w:rsidRPr="00391898" w:rsidRDefault="00430395" w:rsidP="003E6BD1">
      <w:bookmarkStart w:id="0" w:name="_GoBack"/>
      <w:bookmarkEnd w:id="0"/>
    </w:p>
    <w:p w14:paraId="3EC7665D" w14:textId="368701C1" w:rsidR="00D97311" w:rsidRPr="00430395" w:rsidRDefault="00430395" w:rsidP="00B35A9A">
      <w:pPr>
        <w:rPr>
          <w:b/>
          <w:u w:val="single"/>
          <w:lang w:val="en-US"/>
        </w:rPr>
      </w:pPr>
      <w:proofErr w:type="spellStart"/>
      <w:r>
        <w:rPr>
          <w:b/>
          <w:u w:val="single"/>
          <w:lang w:val="en-US"/>
        </w:rPr>
        <w:lastRenderedPageBreak/>
        <w:t>MoSCoW</w:t>
      </w:r>
      <w:proofErr w:type="spellEnd"/>
    </w:p>
    <w:p w14:paraId="4D368D2B" w14:textId="77777777" w:rsidR="00B35A9A" w:rsidRDefault="00B35A9A" w:rsidP="00B35A9A">
      <w:pPr>
        <w:rPr>
          <w:b/>
          <w:lang w:val="en-US"/>
        </w:rPr>
      </w:pPr>
      <w:r>
        <w:rPr>
          <w:b/>
          <w:lang w:val="en-US"/>
        </w:rPr>
        <w:t>Must:</w:t>
      </w:r>
    </w:p>
    <w:p w14:paraId="1B48F2C8" w14:textId="77777777" w:rsidR="00D97311" w:rsidRPr="00D97311" w:rsidRDefault="00B35A9A" w:rsidP="00B35A9A">
      <w:pPr>
        <w:pStyle w:val="Listeafsnit"/>
        <w:numPr>
          <w:ilvl w:val="0"/>
          <w:numId w:val="2"/>
        </w:numPr>
        <w:rPr>
          <w:b/>
        </w:rPr>
      </w:pPr>
      <w:r>
        <w:t xml:space="preserve">Systemet </w:t>
      </w:r>
      <w:r>
        <w:rPr>
          <w:b/>
        </w:rPr>
        <w:t xml:space="preserve">skal </w:t>
      </w:r>
      <w:r>
        <w:rPr>
          <w:bCs/>
        </w:rPr>
        <w:t xml:space="preserve">indeholde </w:t>
      </w:r>
      <w:r w:rsidR="00D97311">
        <w:rPr>
          <w:bCs/>
        </w:rPr>
        <w:t xml:space="preserve">en UART mellem </w:t>
      </w:r>
      <w:proofErr w:type="spellStart"/>
      <w:r w:rsidR="00D97311">
        <w:rPr>
          <w:bCs/>
        </w:rPr>
        <w:t>Rpi</w:t>
      </w:r>
      <w:proofErr w:type="spellEnd"/>
      <w:r w:rsidR="00D97311">
        <w:rPr>
          <w:bCs/>
        </w:rPr>
        <w:t xml:space="preserve"> og </w:t>
      </w:r>
      <w:proofErr w:type="spellStart"/>
      <w:r w:rsidR="00D97311">
        <w:rPr>
          <w:bCs/>
        </w:rPr>
        <w:t>PSoc</w:t>
      </w:r>
      <w:proofErr w:type="spellEnd"/>
    </w:p>
    <w:p w14:paraId="40D284D6" w14:textId="7FFA94C8" w:rsidR="00B35A9A" w:rsidRPr="00D97311" w:rsidRDefault="00D97311" w:rsidP="00D97311">
      <w:pPr>
        <w:pStyle w:val="Listeafsnit"/>
        <w:numPr>
          <w:ilvl w:val="0"/>
          <w:numId w:val="2"/>
        </w:numPr>
        <w:rPr>
          <w:b/>
        </w:rPr>
      </w:pPr>
      <w:r>
        <w:rPr>
          <w:bCs/>
        </w:rPr>
        <w:t xml:space="preserve">Systemet </w:t>
      </w:r>
      <w:r>
        <w:rPr>
          <w:b/>
        </w:rPr>
        <w:t xml:space="preserve">skal </w:t>
      </w:r>
      <w:r>
        <w:rPr>
          <w:bCs/>
        </w:rPr>
        <w:t>indeholde en I</w:t>
      </w:r>
      <w:r>
        <w:rPr>
          <w:bCs/>
          <w:vertAlign w:val="superscript"/>
        </w:rPr>
        <w:t>2</w:t>
      </w:r>
      <w:r>
        <w:rPr>
          <w:bCs/>
        </w:rPr>
        <w:t xml:space="preserve">C kommunikationsvej mellem </w:t>
      </w:r>
      <w:proofErr w:type="spellStart"/>
      <w:r>
        <w:rPr>
          <w:bCs/>
        </w:rPr>
        <w:t>PSoc</w:t>
      </w:r>
      <w:proofErr w:type="spellEnd"/>
      <w:r>
        <w:rPr>
          <w:bCs/>
        </w:rPr>
        <w:t xml:space="preserve"> og </w:t>
      </w:r>
      <w:proofErr w:type="spellStart"/>
      <w:r>
        <w:rPr>
          <w:bCs/>
        </w:rPr>
        <w:t>PSoc</w:t>
      </w:r>
      <w:proofErr w:type="spellEnd"/>
      <w:r w:rsidRPr="00D97311">
        <w:rPr>
          <w:bCs/>
        </w:rPr>
        <w:t xml:space="preserve"> </w:t>
      </w:r>
    </w:p>
    <w:p w14:paraId="673EEAE5" w14:textId="77777777" w:rsidR="00B35A9A" w:rsidRPr="00326C1F" w:rsidRDefault="00B35A9A" w:rsidP="00B35A9A">
      <w:pPr>
        <w:pStyle w:val="Listeafsnit"/>
        <w:numPr>
          <w:ilvl w:val="0"/>
          <w:numId w:val="2"/>
        </w:numPr>
      </w:pPr>
      <w:r>
        <w:t xml:space="preserve">Systemet </w:t>
      </w:r>
      <w:r w:rsidRPr="00430395">
        <w:rPr>
          <w:b/>
        </w:rPr>
        <w:t>s</w:t>
      </w:r>
      <w:r w:rsidRPr="00430395">
        <w:rPr>
          <w:b/>
          <w:bCs/>
        </w:rPr>
        <w:t>kal</w:t>
      </w:r>
      <w:r>
        <w:rPr>
          <w:b/>
        </w:rPr>
        <w:t xml:space="preserve"> </w:t>
      </w:r>
      <w:r>
        <w:t>have en temperaturmåler</w:t>
      </w:r>
    </w:p>
    <w:p w14:paraId="73C63545" w14:textId="77777777" w:rsidR="00B35A9A" w:rsidRDefault="00B35A9A" w:rsidP="00B35A9A">
      <w:pPr>
        <w:pStyle w:val="Listeafsnit"/>
        <w:numPr>
          <w:ilvl w:val="0"/>
          <w:numId w:val="2"/>
        </w:numPr>
        <w:rPr>
          <w:b/>
        </w:rPr>
      </w:pPr>
      <w:r>
        <w:t xml:space="preserve">Systemet </w:t>
      </w:r>
      <w:r>
        <w:rPr>
          <w:b/>
        </w:rPr>
        <w:t xml:space="preserve">skal </w:t>
      </w:r>
      <w:r>
        <w:t>kunne vise temperatur</w:t>
      </w:r>
    </w:p>
    <w:p w14:paraId="15F68F5B" w14:textId="77777777" w:rsidR="00B35A9A" w:rsidRPr="000306EF" w:rsidRDefault="00B35A9A" w:rsidP="00B35A9A">
      <w:pPr>
        <w:pStyle w:val="Listeafsnit"/>
        <w:numPr>
          <w:ilvl w:val="0"/>
          <w:numId w:val="2"/>
        </w:numPr>
        <w:rPr>
          <w:b/>
        </w:rPr>
      </w:pPr>
      <w:r>
        <w:t xml:space="preserve">Systemet </w:t>
      </w:r>
      <w:r>
        <w:rPr>
          <w:b/>
        </w:rPr>
        <w:t xml:space="preserve">skal </w:t>
      </w:r>
      <w:r>
        <w:t>indeholde en PH-måler</w:t>
      </w:r>
    </w:p>
    <w:p w14:paraId="2EE65021" w14:textId="77777777" w:rsidR="00B35A9A" w:rsidRDefault="00B35A9A" w:rsidP="00B35A9A">
      <w:pPr>
        <w:pStyle w:val="Listeafsnit"/>
        <w:numPr>
          <w:ilvl w:val="0"/>
          <w:numId w:val="2"/>
        </w:numPr>
        <w:rPr>
          <w:b/>
        </w:rPr>
      </w:pPr>
      <w:r>
        <w:t xml:space="preserve">Systemet </w:t>
      </w:r>
      <w:r>
        <w:rPr>
          <w:b/>
          <w:bCs/>
        </w:rPr>
        <w:t>skal</w:t>
      </w:r>
      <w:r>
        <w:t xml:space="preserve"> have en syre/base dispenser med en motor til dispensering</w:t>
      </w:r>
    </w:p>
    <w:p w14:paraId="549CD30F" w14:textId="56E665D9" w:rsidR="00B35A9A" w:rsidRDefault="00B35A9A" w:rsidP="00B35A9A">
      <w:pPr>
        <w:pStyle w:val="Listeafsnit"/>
        <w:numPr>
          <w:ilvl w:val="0"/>
          <w:numId w:val="2"/>
        </w:numPr>
        <w:rPr>
          <w:b/>
        </w:rPr>
      </w:pPr>
      <w:r>
        <w:t xml:space="preserve">Systemet </w:t>
      </w:r>
      <w:r>
        <w:rPr>
          <w:b/>
        </w:rPr>
        <w:t xml:space="preserve">skal </w:t>
      </w:r>
      <w:r>
        <w:t>have en brugergrænseflade</w:t>
      </w:r>
      <w:r w:rsidR="00052B24">
        <w:t xml:space="preserve"> der viser </w:t>
      </w:r>
      <w:r w:rsidR="0059743A">
        <w:t>simple</w:t>
      </w:r>
      <w:r w:rsidR="00052B24">
        <w:t xml:space="preserve"> data for poolen</w:t>
      </w:r>
    </w:p>
    <w:p w14:paraId="1F59D4D2" w14:textId="56E907CB" w:rsidR="00B35A9A" w:rsidRDefault="00B35A9A" w:rsidP="00B35A9A">
      <w:pPr>
        <w:pStyle w:val="Listeafsnit"/>
        <w:numPr>
          <w:ilvl w:val="0"/>
          <w:numId w:val="2"/>
        </w:numPr>
        <w:rPr>
          <w:b/>
        </w:rPr>
      </w:pPr>
      <w:r>
        <w:t xml:space="preserve">Man </w:t>
      </w:r>
      <w:r w:rsidR="00917CAA">
        <w:rPr>
          <w:b/>
        </w:rPr>
        <w:t>s</w:t>
      </w:r>
      <w:r>
        <w:rPr>
          <w:b/>
        </w:rPr>
        <w:t>kal</w:t>
      </w:r>
      <w:r>
        <w:t xml:space="preserve"> kunne indstille vandmængden af poolen i systemet</w:t>
      </w:r>
    </w:p>
    <w:p w14:paraId="5446451E" w14:textId="77777777" w:rsidR="00B35A9A" w:rsidRDefault="00B35A9A" w:rsidP="00B35A9A">
      <w:pPr>
        <w:pStyle w:val="Listeafsnit"/>
        <w:numPr>
          <w:ilvl w:val="0"/>
          <w:numId w:val="2"/>
        </w:numPr>
        <w:rPr>
          <w:b/>
        </w:rPr>
      </w:pPr>
      <w:r>
        <w:t xml:space="preserve">Systemet </w:t>
      </w:r>
      <w:r>
        <w:rPr>
          <w:b/>
        </w:rPr>
        <w:t xml:space="preserve">skal </w:t>
      </w:r>
      <w:r>
        <w:t>kunne holde til udendørs montering</w:t>
      </w:r>
    </w:p>
    <w:p w14:paraId="26D67F05" w14:textId="77777777" w:rsidR="00B35A9A" w:rsidRDefault="00B35A9A" w:rsidP="00B35A9A">
      <w:pPr>
        <w:rPr>
          <w:b/>
        </w:rPr>
      </w:pPr>
      <w:proofErr w:type="spellStart"/>
      <w:r>
        <w:rPr>
          <w:b/>
        </w:rPr>
        <w:t>Should</w:t>
      </w:r>
      <w:proofErr w:type="spellEnd"/>
      <w:r>
        <w:rPr>
          <w:b/>
        </w:rPr>
        <w:t xml:space="preserve"> </w:t>
      </w:r>
    </w:p>
    <w:p w14:paraId="0DD3A49B" w14:textId="0C7C2711" w:rsidR="00B35A9A" w:rsidRPr="00326C1F" w:rsidRDefault="00B35A9A" w:rsidP="00B35A9A">
      <w:pPr>
        <w:pStyle w:val="Listeafsnit"/>
        <w:numPr>
          <w:ilvl w:val="0"/>
          <w:numId w:val="2"/>
        </w:numPr>
      </w:pPr>
      <w:r>
        <w:t xml:space="preserve">Systemet </w:t>
      </w:r>
      <w:r>
        <w:rPr>
          <w:b/>
        </w:rPr>
        <w:t xml:space="preserve">bør </w:t>
      </w:r>
      <w:r>
        <w:t xml:space="preserve">have en </w:t>
      </w:r>
      <w:r w:rsidR="00D97311">
        <w:t>GUI</w:t>
      </w:r>
    </w:p>
    <w:p w14:paraId="0B5E9438" w14:textId="77777777" w:rsidR="00B35A9A" w:rsidRPr="00A84D7D" w:rsidRDefault="00B35A9A" w:rsidP="00B35A9A">
      <w:pPr>
        <w:pStyle w:val="Listeafsnit"/>
        <w:numPr>
          <w:ilvl w:val="0"/>
          <w:numId w:val="2"/>
        </w:numPr>
        <w:rPr>
          <w:b/>
        </w:rPr>
      </w:pPr>
      <w:r>
        <w:t xml:space="preserve">Systemet </w:t>
      </w:r>
      <w:r>
        <w:rPr>
          <w:b/>
        </w:rPr>
        <w:t xml:space="preserve">bør </w:t>
      </w:r>
      <w:r>
        <w:t>kunne vise PH-værdi</w:t>
      </w:r>
    </w:p>
    <w:p w14:paraId="4668EDE1" w14:textId="77777777" w:rsidR="00B35A9A" w:rsidRPr="0032179F" w:rsidRDefault="00B35A9A" w:rsidP="00B35A9A">
      <w:pPr>
        <w:pStyle w:val="Listeafsnit"/>
        <w:numPr>
          <w:ilvl w:val="0"/>
          <w:numId w:val="2"/>
        </w:numPr>
        <w:rPr>
          <w:b/>
        </w:rPr>
      </w:pPr>
      <w:r>
        <w:t xml:space="preserve">Systemet </w:t>
      </w:r>
      <w:r>
        <w:rPr>
          <w:b/>
        </w:rPr>
        <w:t xml:space="preserve">bør </w:t>
      </w:r>
      <w:r>
        <w:t>kunne</w:t>
      </w:r>
      <w:r>
        <w:rPr>
          <w:b/>
        </w:rPr>
        <w:t xml:space="preserve"> </w:t>
      </w:r>
      <w:r>
        <w:t>dispensere klortabletter</w:t>
      </w:r>
    </w:p>
    <w:p w14:paraId="427A99CB" w14:textId="77777777" w:rsidR="00B35A9A" w:rsidRDefault="00B35A9A" w:rsidP="00B35A9A">
      <w:pPr>
        <w:rPr>
          <w:b/>
        </w:rPr>
      </w:pPr>
      <w:proofErr w:type="spellStart"/>
      <w:r>
        <w:rPr>
          <w:b/>
        </w:rPr>
        <w:t>Could</w:t>
      </w:r>
      <w:proofErr w:type="spellEnd"/>
    </w:p>
    <w:p w14:paraId="746ADE67" w14:textId="77777777" w:rsidR="00B35A9A" w:rsidRDefault="00B35A9A" w:rsidP="00B35A9A">
      <w:pPr>
        <w:pStyle w:val="Listeafsnit"/>
        <w:numPr>
          <w:ilvl w:val="0"/>
          <w:numId w:val="2"/>
        </w:numPr>
        <w:rPr>
          <w:b/>
        </w:rPr>
      </w:pPr>
      <w:r>
        <w:t xml:space="preserve">Systemet </w:t>
      </w:r>
      <w:r>
        <w:rPr>
          <w:b/>
        </w:rPr>
        <w:t xml:space="preserve">kan måske </w:t>
      </w:r>
      <w:r>
        <w:t>vise klorværdi</w:t>
      </w:r>
    </w:p>
    <w:p w14:paraId="42E31792" w14:textId="77777777" w:rsidR="00B35A9A" w:rsidRDefault="00B35A9A" w:rsidP="00B35A9A">
      <w:pPr>
        <w:pStyle w:val="Listeafsnit"/>
        <w:numPr>
          <w:ilvl w:val="0"/>
          <w:numId w:val="2"/>
        </w:numPr>
        <w:rPr>
          <w:b/>
        </w:rPr>
      </w:pPr>
      <w:r>
        <w:t xml:space="preserve">Systemet </w:t>
      </w:r>
      <w:r>
        <w:rPr>
          <w:b/>
        </w:rPr>
        <w:t xml:space="preserve">kan måske </w:t>
      </w:r>
      <w:r>
        <w:t>måle vandniveau i poolen</w:t>
      </w:r>
    </w:p>
    <w:p w14:paraId="1D0C0326" w14:textId="77777777" w:rsidR="00B35A9A" w:rsidRDefault="00B35A9A" w:rsidP="00B35A9A">
      <w:pPr>
        <w:pStyle w:val="Listeafsnit"/>
        <w:numPr>
          <w:ilvl w:val="0"/>
          <w:numId w:val="2"/>
        </w:numPr>
        <w:rPr>
          <w:b/>
        </w:rPr>
      </w:pPr>
      <w:r>
        <w:t xml:space="preserve">Systemet </w:t>
      </w:r>
      <w:r>
        <w:rPr>
          <w:b/>
        </w:rPr>
        <w:t xml:space="preserve">kan måske </w:t>
      </w:r>
      <w:r>
        <w:t>vise resterende mængde klortabletter</w:t>
      </w:r>
    </w:p>
    <w:p w14:paraId="70E18ABD" w14:textId="6BDDBFE3" w:rsidR="00B35A9A" w:rsidRDefault="00B35A9A" w:rsidP="00B35A9A">
      <w:pPr>
        <w:pStyle w:val="Listeafsnit"/>
        <w:numPr>
          <w:ilvl w:val="0"/>
          <w:numId w:val="2"/>
        </w:numPr>
        <w:rPr>
          <w:b/>
        </w:rPr>
      </w:pPr>
      <w:r>
        <w:t xml:space="preserve">Systemet </w:t>
      </w:r>
      <w:r>
        <w:rPr>
          <w:b/>
        </w:rPr>
        <w:t xml:space="preserve">kan måske </w:t>
      </w:r>
      <w:r>
        <w:t>måle vandkvalitet</w:t>
      </w:r>
      <w:r w:rsidR="00052B24">
        <w:t xml:space="preserve"> </w:t>
      </w:r>
      <w:r w:rsidR="00052B24" w:rsidRPr="00052B24">
        <w:rPr>
          <w:b/>
          <w:bCs/>
        </w:rPr>
        <w:t>TBD</w:t>
      </w:r>
    </w:p>
    <w:p w14:paraId="17946EDF" w14:textId="77777777" w:rsidR="00B35A9A" w:rsidRPr="00842930" w:rsidRDefault="00B35A9A" w:rsidP="00B35A9A">
      <w:pPr>
        <w:pStyle w:val="Listeafsnit"/>
        <w:numPr>
          <w:ilvl w:val="0"/>
          <w:numId w:val="2"/>
        </w:numPr>
        <w:rPr>
          <w:b/>
        </w:rPr>
      </w:pPr>
      <w:r>
        <w:t xml:space="preserve">Systemet </w:t>
      </w:r>
      <w:r>
        <w:rPr>
          <w:b/>
        </w:rPr>
        <w:t xml:space="preserve">kan måske </w:t>
      </w:r>
      <w:r>
        <w:t>vise vandkvalitet</w:t>
      </w:r>
    </w:p>
    <w:p w14:paraId="346E1E61" w14:textId="77777777" w:rsidR="00B35A9A" w:rsidRPr="00842930" w:rsidRDefault="00B35A9A" w:rsidP="00B35A9A">
      <w:pPr>
        <w:pStyle w:val="Listeafsnit"/>
        <w:numPr>
          <w:ilvl w:val="0"/>
          <w:numId w:val="2"/>
        </w:numPr>
        <w:rPr>
          <w:b/>
        </w:rPr>
      </w:pPr>
      <w:r>
        <w:t xml:space="preserve">Systemet </w:t>
      </w:r>
      <w:r>
        <w:rPr>
          <w:b/>
        </w:rPr>
        <w:t xml:space="preserve">kan måske </w:t>
      </w:r>
      <w:r>
        <w:t>kunne måle minimumsniveau i syre/base-dispenser</w:t>
      </w:r>
    </w:p>
    <w:p w14:paraId="7F904002" w14:textId="77777777" w:rsidR="00B35A9A" w:rsidRDefault="00B35A9A" w:rsidP="00B35A9A">
      <w:pPr>
        <w:rPr>
          <w:b/>
        </w:rPr>
      </w:pPr>
      <w:proofErr w:type="spellStart"/>
      <w:r>
        <w:rPr>
          <w:b/>
        </w:rPr>
        <w:t>Won’t</w:t>
      </w:r>
      <w:proofErr w:type="spellEnd"/>
    </w:p>
    <w:p w14:paraId="5BF48596" w14:textId="77777777" w:rsidR="00B35A9A" w:rsidRDefault="00B35A9A" w:rsidP="00B35A9A">
      <w:pPr>
        <w:pStyle w:val="Listeafsnit"/>
        <w:numPr>
          <w:ilvl w:val="0"/>
          <w:numId w:val="2"/>
        </w:numPr>
        <w:rPr>
          <w:b/>
        </w:rPr>
      </w:pPr>
      <w:r>
        <w:t xml:space="preserve">Systemet </w:t>
      </w:r>
      <w:r>
        <w:rPr>
          <w:b/>
        </w:rPr>
        <w:t xml:space="preserve">vil ikke </w:t>
      </w:r>
      <w:r>
        <w:t>fungere om vinteren</w:t>
      </w:r>
    </w:p>
    <w:p w14:paraId="4EB5A4E2" w14:textId="77777777" w:rsidR="00B35A9A" w:rsidRDefault="00B35A9A" w:rsidP="00B35A9A">
      <w:pPr>
        <w:pStyle w:val="Listeafsnit"/>
        <w:numPr>
          <w:ilvl w:val="0"/>
          <w:numId w:val="2"/>
        </w:numPr>
        <w:rPr>
          <w:b/>
        </w:rPr>
      </w:pPr>
      <w:r>
        <w:t xml:space="preserve">Systemet </w:t>
      </w:r>
      <w:r>
        <w:rPr>
          <w:b/>
        </w:rPr>
        <w:t xml:space="preserve">vil ikke </w:t>
      </w:r>
      <w:r>
        <w:t>regulere vandtemperatur</w:t>
      </w:r>
    </w:p>
    <w:p w14:paraId="29834054" w14:textId="77777777" w:rsidR="00B35A9A" w:rsidRDefault="00B35A9A" w:rsidP="00B35A9A">
      <w:pPr>
        <w:pStyle w:val="Listeafsnit"/>
        <w:numPr>
          <w:ilvl w:val="0"/>
          <w:numId w:val="2"/>
        </w:numPr>
        <w:rPr>
          <w:b/>
        </w:rPr>
      </w:pPr>
      <w:r>
        <w:t xml:space="preserve">Systemet </w:t>
      </w:r>
      <w:r>
        <w:rPr>
          <w:b/>
        </w:rPr>
        <w:t xml:space="preserve">vil ikke </w:t>
      </w:r>
      <w:r>
        <w:t xml:space="preserve">have en smartphoneapplikation </w:t>
      </w:r>
    </w:p>
    <w:p w14:paraId="2B47A245" w14:textId="77777777" w:rsidR="00B35A9A" w:rsidRDefault="00B35A9A" w:rsidP="00B35A9A">
      <w:pPr>
        <w:pStyle w:val="Listeafsnit"/>
        <w:numPr>
          <w:ilvl w:val="0"/>
          <w:numId w:val="2"/>
        </w:numPr>
        <w:rPr>
          <w:b/>
        </w:rPr>
      </w:pPr>
      <w:r>
        <w:t xml:space="preserve">Systemet </w:t>
      </w:r>
      <w:r>
        <w:rPr>
          <w:b/>
        </w:rPr>
        <w:t xml:space="preserve">vil ikke </w:t>
      </w:r>
      <w:r>
        <w:t>kunne rense vandet for fremmedlegemer</w:t>
      </w:r>
    </w:p>
    <w:p w14:paraId="567116BD" w14:textId="270550D1" w:rsidR="00046688" w:rsidRPr="00046688" w:rsidRDefault="00B35A9A" w:rsidP="00046688">
      <w:pPr>
        <w:pStyle w:val="Listeafsnit"/>
        <w:numPr>
          <w:ilvl w:val="0"/>
          <w:numId w:val="2"/>
        </w:numPr>
      </w:pPr>
      <w:r>
        <w:t xml:space="preserve">Systemet </w:t>
      </w:r>
      <w:r w:rsidRPr="00B35A9A">
        <w:rPr>
          <w:b/>
        </w:rPr>
        <w:t xml:space="preserve">vil ikke </w:t>
      </w:r>
      <w:r>
        <w:t>kunne styre pumpe og filter</w:t>
      </w:r>
    </w:p>
    <w:sectPr w:rsidR="00046688" w:rsidRPr="00046688">
      <w:pgSz w:w="11906" w:h="16838"/>
      <w:pgMar w:top="1701" w:right="1134" w:bottom="1701"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C025E60"/>
    <w:multiLevelType w:val="hybridMultilevel"/>
    <w:tmpl w:val="B76C5224"/>
    <w:lvl w:ilvl="0" w:tplc="78E68B0C">
      <w:numFmt w:val="bullet"/>
      <w:lvlText w:val="-"/>
      <w:lvlJc w:val="left"/>
      <w:pPr>
        <w:ind w:left="720" w:hanging="360"/>
      </w:pPr>
      <w:rPr>
        <w:rFonts w:ascii="Calibri" w:eastAsiaTheme="minorHAnsi" w:hAnsi="Calibri" w:cstheme="minorBid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KxtLC0NDQwNrM0NTVR0lEKTi0uzszPAykwrAUARNWDACwAAAA="/>
  </w:docVars>
  <w:rsids>
    <w:rsidRoot w:val="00FA5A01"/>
    <w:rsid w:val="00046688"/>
    <w:rsid w:val="000522AD"/>
    <w:rsid w:val="00052B24"/>
    <w:rsid w:val="000B2FB8"/>
    <w:rsid w:val="000C4920"/>
    <w:rsid w:val="00103B34"/>
    <w:rsid w:val="00112EA7"/>
    <w:rsid w:val="00126050"/>
    <w:rsid w:val="00171EB7"/>
    <w:rsid w:val="001D20E3"/>
    <w:rsid w:val="002067EC"/>
    <w:rsid w:val="00207A6A"/>
    <w:rsid w:val="00240A07"/>
    <w:rsid w:val="002602B6"/>
    <w:rsid w:val="002A680A"/>
    <w:rsid w:val="00351023"/>
    <w:rsid w:val="003A0227"/>
    <w:rsid w:val="003D0A41"/>
    <w:rsid w:val="003D4749"/>
    <w:rsid w:val="003E27F1"/>
    <w:rsid w:val="003E67BD"/>
    <w:rsid w:val="003E6BD1"/>
    <w:rsid w:val="0041787F"/>
    <w:rsid w:val="00430395"/>
    <w:rsid w:val="0044367A"/>
    <w:rsid w:val="00444112"/>
    <w:rsid w:val="00493B17"/>
    <w:rsid w:val="004B3AE8"/>
    <w:rsid w:val="004E4ADC"/>
    <w:rsid w:val="004F48AC"/>
    <w:rsid w:val="00596B7F"/>
    <w:rsid w:val="0059743A"/>
    <w:rsid w:val="005B2A15"/>
    <w:rsid w:val="005D3151"/>
    <w:rsid w:val="005F284F"/>
    <w:rsid w:val="00606D23"/>
    <w:rsid w:val="0064164E"/>
    <w:rsid w:val="00683370"/>
    <w:rsid w:val="006A0A7B"/>
    <w:rsid w:val="006B2C66"/>
    <w:rsid w:val="00707FA9"/>
    <w:rsid w:val="00747FAF"/>
    <w:rsid w:val="007A270D"/>
    <w:rsid w:val="007A4F91"/>
    <w:rsid w:val="007F36A9"/>
    <w:rsid w:val="00881FBD"/>
    <w:rsid w:val="008A5369"/>
    <w:rsid w:val="008B3C17"/>
    <w:rsid w:val="009021C5"/>
    <w:rsid w:val="00917CAA"/>
    <w:rsid w:val="009A0D75"/>
    <w:rsid w:val="009D127C"/>
    <w:rsid w:val="009D725C"/>
    <w:rsid w:val="009E76BF"/>
    <w:rsid w:val="00A10042"/>
    <w:rsid w:val="00AC70EE"/>
    <w:rsid w:val="00B35A9A"/>
    <w:rsid w:val="00B76A26"/>
    <w:rsid w:val="00BC2C97"/>
    <w:rsid w:val="00BD1174"/>
    <w:rsid w:val="00BE55B3"/>
    <w:rsid w:val="00BF193C"/>
    <w:rsid w:val="00C105FE"/>
    <w:rsid w:val="00C556CA"/>
    <w:rsid w:val="00C704AF"/>
    <w:rsid w:val="00CB46DC"/>
    <w:rsid w:val="00CC5D00"/>
    <w:rsid w:val="00CE6722"/>
    <w:rsid w:val="00D109F0"/>
    <w:rsid w:val="00D26CEC"/>
    <w:rsid w:val="00D577F3"/>
    <w:rsid w:val="00D97311"/>
    <w:rsid w:val="00DB0F5D"/>
    <w:rsid w:val="00DC6113"/>
    <w:rsid w:val="00E460DD"/>
    <w:rsid w:val="00E55BA8"/>
    <w:rsid w:val="00E863D3"/>
    <w:rsid w:val="00EF281B"/>
    <w:rsid w:val="00F0344C"/>
    <w:rsid w:val="00F738D1"/>
    <w:rsid w:val="00FA5A01"/>
    <w:rsid w:val="00FC2CD2"/>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5AF24B"/>
  <w15:chartTrackingRefBased/>
  <w15:docId w15:val="{C4DB4A4F-D044-4955-8A2F-F7480584C0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Overskrift2">
    <w:name w:val="heading 2"/>
    <w:basedOn w:val="Normal"/>
    <w:next w:val="Normal"/>
    <w:link w:val="Overskrift2Tegn"/>
    <w:uiPriority w:val="9"/>
    <w:unhideWhenUsed/>
    <w:qFormat/>
    <w:rsid w:val="00B35A9A"/>
    <w:pPr>
      <w:keepNext/>
      <w:keepLines/>
      <w:spacing w:before="40" w:after="0" w:line="256" w:lineRule="auto"/>
      <w:outlineLvl w:val="1"/>
    </w:pPr>
    <w:rPr>
      <w:rFonts w:asciiTheme="majorHAnsi" w:eastAsiaTheme="majorEastAsia" w:hAnsiTheme="majorHAnsi" w:cstheme="majorBidi"/>
      <w:color w:val="2F5496" w:themeColor="accent1" w:themeShade="BF"/>
      <w:sz w:val="26"/>
      <w:szCs w:val="26"/>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Titel">
    <w:name w:val="Title"/>
    <w:basedOn w:val="Normal"/>
    <w:next w:val="Normal"/>
    <w:link w:val="TitelTegn"/>
    <w:uiPriority w:val="10"/>
    <w:qFormat/>
    <w:rsid w:val="007F36A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Tegn">
    <w:name w:val="Titel Tegn"/>
    <w:basedOn w:val="Standardskrifttypeiafsnit"/>
    <w:link w:val="Titel"/>
    <w:uiPriority w:val="10"/>
    <w:rsid w:val="007F36A9"/>
    <w:rPr>
      <w:rFonts w:asciiTheme="majorHAnsi" w:eastAsiaTheme="majorEastAsia" w:hAnsiTheme="majorHAnsi" w:cstheme="majorBidi"/>
      <w:spacing w:val="-10"/>
      <w:kern w:val="28"/>
      <w:sz w:val="56"/>
      <w:szCs w:val="56"/>
    </w:rPr>
  </w:style>
  <w:style w:type="character" w:customStyle="1" w:styleId="Overskrift2Tegn">
    <w:name w:val="Overskrift 2 Tegn"/>
    <w:basedOn w:val="Standardskrifttypeiafsnit"/>
    <w:link w:val="Overskrift2"/>
    <w:uiPriority w:val="9"/>
    <w:rsid w:val="00B35A9A"/>
    <w:rPr>
      <w:rFonts w:asciiTheme="majorHAnsi" w:eastAsiaTheme="majorEastAsia" w:hAnsiTheme="majorHAnsi" w:cstheme="majorBidi"/>
      <w:color w:val="2F5496" w:themeColor="accent1" w:themeShade="BF"/>
      <w:sz w:val="26"/>
      <w:szCs w:val="26"/>
    </w:rPr>
  </w:style>
  <w:style w:type="paragraph" w:styleId="Listeafsnit">
    <w:name w:val="List Paragraph"/>
    <w:basedOn w:val="Normal"/>
    <w:uiPriority w:val="34"/>
    <w:qFormat/>
    <w:rsid w:val="00B35A9A"/>
    <w:pPr>
      <w:spacing w:line="256" w:lineRule="auto"/>
      <w:ind w:left="720"/>
      <w:contextualSpacing/>
    </w:pPr>
  </w:style>
  <w:style w:type="paragraph" w:styleId="Markeringsbobletekst">
    <w:name w:val="Balloon Text"/>
    <w:basedOn w:val="Normal"/>
    <w:link w:val="MarkeringsbobletekstTegn"/>
    <w:uiPriority w:val="99"/>
    <w:semiHidden/>
    <w:unhideWhenUsed/>
    <w:rsid w:val="00B35A9A"/>
    <w:pPr>
      <w:spacing w:after="0" w:line="240" w:lineRule="auto"/>
    </w:pPr>
    <w:rPr>
      <w:rFonts w:ascii="Segoe UI" w:hAnsi="Segoe UI" w:cs="Segoe UI"/>
      <w:sz w:val="18"/>
      <w:szCs w:val="18"/>
    </w:rPr>
  </w:style>
  <w:style w:type="character" w:customStyle="1" w:styleId="MarkeringsbobletekstTegn">
    <w:name w:val="Markeringsbobletekst Tegn"/>
    <w:basedOn w:val="Standardskrifttypeiafsnit"/>
    <w:link w:val="Markeringsbobletekst"/>
    <w:uiPriority w:val="99"/>
    <w:semiHidden/>
    <w:rsid w:val="00B35A9A"/>
    <w:rPr>
      <w:rFonts w:ascii="Segoe UI" w:hAnsi="Segoe UI" w:cs="Segoe UI"/>
      <w:sz w:val="18"/>
      <w:szCs w:val="18"/>
    </w:rPr>
  </w:style>
  <w:style w:type="paragraph" w:styleId="Billedtekst">
    <w:name w:val="caption"/>
    <w:basedOn w:val="Normal"/>
    <w:next w:val="Normal"/>
    <w:uiPriority w:val="35"/>
    <w:unhideWhenUsed/>
    <w:qFormat/>
    <w:rsid w:val="00C556CA"/>
    <w:pPr>
      <w:spacing w:after="200" w:line="240" w:lineRule="auto"/>
    </w:pPr>
    <w:rPr>
      <w:i/>
      <w:iCs/>
      <w:color w:val="44546A" w:themeColor="text2"/>
      <w:sz w:val="18"/>
      <w:szCs w:val="18"/>
    </w:rPr>
  </w:style>
  <w:style w:type="table" w:styleId="Tabel-Gitter">
    <w:name w:val="Table Grid"/>
    <w:basedOn w:val="Tabel-Normal"/>
    <w:uiPriority w:val="39"/>
    <w:rsid w:val="00D973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2</Pages>
  <Words>313</Words>
  <Characters>1913</Characters>
  <Application>Microsoft Office Word</Application>
  <DocSecurity>0</DocSecurity>
  <Lines>15</Lines>
  <Paragraphs>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thorsen</dc:creator>
  <cp:keywords/>
  <dc:description/>
  <cp:lastModifiedBy>Andreas Essemann</cp:lastModifiedBy>
  <cp:revision>21</cp:revision>
  <dcterms:created xsi:type="dcterms:W3CDTF">2019-09-09T10:33:00Z</dcterms:created>
  <dcterms:modified xsi:type="dcterms:W3CDTF">2019-09-16T09:34:00Z</dcterms:modified>
</cp:coreProperties>
</file>